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73DA7B" w14:textId="1F43F2A9" w:rsidR="00030EE3" w:rsidRPr="00916EC9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43BECC25" w14:textId="08263E2B" w:rsidR="00612AAC" w:rsidRPr="009009DC" w:rsidRDefault="009009D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009D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ист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фирми/привредних субјеката изабраних на основу 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ог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позив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праве за подстицање и унапређење енергетске ефикасности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ЈП1/22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033A92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привредне субјекте </w:t>
      </w:r>
      <w:r w:rsidR="00EB645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О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штине</w:t>
      </w:r>
      <w:r w:rsidR="00EB645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Медвеђа</w:t>
      </w:r>
    </w:p>
    <w:p w14:paraId="3F43DF43" w14:textId="5A4564A5"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045DA6ED" w14:textId="0AA287F3" w:rsidR="00CA0418" w:rsidRPr="00CA0418" w:rsidRDefault="00CA0418" w:rsidP="00F84D22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Листа фирми/привредн</w:t>
      </w:r>
      <w:r w:rsidR="009009D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их субјеката са које грађани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бирају једну фирму за одговарајућу меру од које морају да прибаве предрачун са цено</w:t>
      </w:r>
      <w:r w:rsidR="00EB645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м и количином опреме и уградњу.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Овај предрачун је обавезно поднети уз пријаву.</w:t>
      </w:r>
    </w:p>
    <w:p w14:paraId="0EA6183E" w14:textId="7758575C" w:rsidR="00675765" w:rsidRPr="00916EC9" w:rsidRDefault="00675765" w:rsidP="00AE37BA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A30860" w:rsidRPr="0066540E" w14:paraId="67D2408D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0EF3337A" w14:textId="77777777" w:rsidR="00A30860" w:rsidRPr="0066540E" w:rsidRDefault="00A30860" w:rsidP="00A11CE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230A93BB" w14:textId="69875E1A" w:rsidR="00A30860" w:rsidRPr="00A11CE6" w:rsidRDefault="00A30860" w:rsidP="001256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11CE6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A11CE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A11CE6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A11CE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A11CE6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A11CE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A11CE6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A11CE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A11CE6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A11CE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A11CE6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A11CE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A11CE6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A11CE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A11CE6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A11CE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A11CE6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A11CE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A11CE6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A11CE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A11CE6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A11CE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A11CE6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A11CE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A11CE6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а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5B482D" w:rsidRPr="0066540E" w14:paraId="381E0B55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69791ED4" w14:textId="54ACEC90" w:rsidR="005B482D" w:rsidRPr="00152C2F" w:rsidRDefault="005B482D" w:rsidP="00A11CE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8647" w:type="dxa"/>
          </w:tcPr>
          <w:p w14:paraId="778FDF8A" w14:textId="77777777" w:rsidR="00117EA1" w:rsidRDefault="00117EA1" w:rsidP="003C038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  <w:p w14:paraId="657FB8C0" w14:textId="4D34A87A" w:rsidR="005B482D" w:rsidRPr="00152C2F" w:rsidRDefault="00B25DFF" w:rsidP="0012562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152C2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СЗПУР „Лука С“ – Милан Станковић ПР</w:t>
            </w:r>
            <w:r w:rsidR="00117EA1" w:rsidRPr="00152C2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, Власотинце, ул. 29. Новембар бр. 24,</w:t>
            </w:r>
          </w:p>
          <w:p w14:paraId="065BF2D4" w14:textId="77777777" w:rsidR="00117EA1" w:rsidRDefault="00117EA1" w:rsidP="00117EA1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062/245464 и 063/7775909</w:t>
            </w:r>
          </w:p>
          <w:p w14:paraId="549DD6FE" w14:textId="03A0515D" w:rsidR="00117EA1" w:rsidRDefault="00733F88" w:rsidP="00117EA1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hyperlink r:id="rId9" w:history="1">
              <w:r w:rsidR="00026F6B" w:rsidRPr="00073317">
                <w:rPr>
                  <w:rStyle w:val="Hyperlink"/>
                  <w:rFonts w:ascii="Times New Roman" w:hAnsi="Times New Roman" w:cs="Times New Roman"/>
                  <w:bCs/>
                  <w:sz w:val="24"/>
                  <w:szCs w:val="24"/>
                  <w:lang w:val="sr-Latn-RS"/>
                </w:rPr>
                <w:t>aluluka.s</w:t>
              </w:r>
              <w:r w:rsidR="00026F6B" w:rsidRPr="00073317">
                <w:rPr>
                  <w:rStyle w:val="Hyperlink"/>
                  <w:rFonts w:ascii="Times New Roman" w:hAnsi="Times New Roman" w:cs="Times New Roman"/>
                  <w:bCs/>
                  <w:sz w:val="24"/>
                  <w:szCs w:val="24"/>
                  <w:lang w:val="en-US"/>
                </w:rPr>
                <w:t>@gmail.com</w:t>
              </w:r>
            </w:hyperlink>
          </w:p>
          <w:p w14:paraId="66A08BBF" w14:textId="4A5FB489" w:rsidR="00026F6B" w:rsidRPr="00026F6B" w:rsidRDefault="00026F6B" w:rsidP="00117EA1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</w:p>
        </w:tc>
      </w:tr>
      <w:tr w:rsidR="00B25DFF" w:rsidRPr="0066540E" w14:paraId="75FC9B03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4A02E39C" w14:textId="464DA557" w:rsidR="00B25DFF" w:rsidRPr="00152C2F" w:rsidRDefault="00B25DFF" w:rsidP="00A11CE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8647" w:type="dxa"/>
          </w:tcPr>
          <w:p w14:paraId="69326C95" w14:textId="77777777" w:rsidR="00B25DFF" w:rsidRDefault="00B25DFF" w:rsidP="003C038C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5D6BC868" w14:textId="647A1FAF" w:rsidR="00026F6B" w:rsidRPr="00152C2F" w:rsidRDefault="0066316C" w:rsidP="00152C2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152C2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„Пирамида минус“</w:t>
            </w:r>
            <w:r w:rsidRPr="00152C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026F6B" w:rsidRPr="00152C2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– Владимир Стојковић ПР</w:t>
            </w:r>
            <w:r w:rsidRPr="00152C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 w:rsidRPr="00152C2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Власотинце, </w:t>
            </w:r>
            <w:r w:rsidR="00EF2E4B" w:rsidRPr="00152C2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Ладовица бб,</w:t>
            </w:r>
          </w:p>
          <w:p w14:paraId="4B507001" w14:textId="77777777" w:rsidR="0066316C" w:rsidRDefault="0066316C" w:rsidP="00026F6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63/1072718</w:t>
            </w:r>
          </w:p>
          <w:p w14:paraId="644A57BB" w14:textId="2B1247C7" w:rsidR="0066316C" w:rsidRDefault="00733F88" w:rsidP="00026F6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10" w:history="1">
              <w:r w:rsidR="0054696B" w:rsidRPr="00073317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sr-Latn-RS"/>
                </w:rPr>
                <w:t>prodaja</w:t>
              </w:r>
              <w:r w:rsidR="0054696B" w:rsidRPr="00073317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@biropiramida.rs</w:t>
              </w:r>
            </w:hyperlink>
          </w:p>
          <w:p w14:paraId="6BE2C716" w14:textId="30450E82" w:rsidR="0054696B" w:rsidRPr="0054696B" w:rsidRDefault="0054696B" w:rsidP="00026F6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</w:p>
        </w:tc>
      </w:tr>
      <w:tr w:rsidR="00A30860" w:rsidRPr="0066540E" w14:paraId="41716E2E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43630177" w14:textId="13149E37" w:rsidR="00A30860" w:rsidRPr="0066540E" w:rsidRDefault="003C038C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A30860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483C03FA" w14:textId="469069E8" w:rsidR="00A30860" w:rsidRPr="00A11CE6" w:rsidRDefault="00A30860" w:rsidP="001256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1CE6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Набавка и  инсталација котлова на природни гас </w:t>
            </w:r>
            <w:r w:rsidRPr="00A11CE6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и/или биомасу (дрвни пелет, брикет, сечка), грејачa простора, или замена </w:t>
            </w:r>
            <w:r w:rsidRPr="00A11CE6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ојећег грејача простора (котао или пећ) ефикаснијим</w:t>
            </w:r>
          </w:p>
        </w:tc>
      </w:tr>
      <w:tr w:rsidR="005B482D" w:rsidRPr="0066540E" w14:paraId="62ADFFD7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71824870" w14:textId="77777777" w:rsidR="005B482D" w:rsidRDefault="005B482D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14:paraId="25870C40" w14:textId="77777777" w:rsidR="005B482D" w:rsidRDefault="005B482D" w:rsidP="003C038C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AAFCD48" w14:textId="77777777" w:rsidR="00EF2E4B" w:rsidRDefault="00EF2E4B" w:rsidP="00EF2E4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D70F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ЗР „Енергомонт“ Лесковац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ул. Страхињића бана бр. 36/56</w:t>
            </w:r>
          </w:p>
          <w:p w14:paraId="55631880" w14:textId="77777777" w:rsidR="00EF2E4B" w:rsidRPr="00A24183" w:rsidRDefault="00EF2E4B" w:rsidP="00EF2E4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63</w:t>
            </w:r>
            <w:r w:rsidRPr="00A241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645209</w:t>
            </w:r>
          </w:p>
          <w:p w14:paraId="6BAB5DE7" w14:textId="248CBE82" w:rsidR="00EF2E4B" w:rsidRPr="00A24183" w:rsidRDefault="00733F88" w:rsidP="00EF2E4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1" w:history="1">
              <w:r w:rsidR="00A24183" w:rsidRPr="00073317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ergomont016@gmail.com</w:t>
              </w:r>
            </w:hyperlink>
          </w:p>
          <w:p w14:paraId="2E21D325" w14:textId="37484C7E" w:rsidR="00A24183" w:rsidRPr="00EF2E4B" w:rsidRDefault="00A24183" w:rsidP="00EF2E4B">
            <w:pPr>
              <w:jc w:val="center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30860" w:rsidRPr="0066540E" w14:paraId="319A8B8B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379CA4D1" w14:textId="283E68D8" w:rsidR="00A30860" w:rsidRPr="0066540E" w:rsidRDefault="005B482D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3</w:t>
            </w:r>
            <w:r w:rsidR="00A30860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0F6BB20E" w14:textId="7DDC9431" w:rsidR="00A30860" w:rsidRPr="00A11CE6" w:rsidRDefault="00A30860" w:rsidP="001256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1CE6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е постојеће или уградња нове цевне мреже, грејних тела-радијатора</w:t>
            </w:r>
            <w:r w:rsidRPr="00A11CE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A11CE6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 пр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атећег прибора</w:t>
            </w:r>
          </w:p>
        </w:tc>
      </w:tr>
      <w:tr w:rsidR="005B482D" w:rsidRPr="0066540E" w14:paraId="3822D131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1907B75A" w14:textId="77777777" w:rsidR="005B482D" w:rsidRDefault="005B482D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14:paraId="54C5086D" w14:textId="77777777" w:rsidR="005B482D" w:rsidRDefault="005B482D" w:rsidP="003C038C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5E11A23" w14:textId="77777777" w:rsidR="00A24183" w:rsidRDefault="00A24183" w:rsidP="00A2418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D70F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ЗР „Енергомонт“ Лесковац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ул. Страхињића бана бр. 36/56</w:t>
            </w:r>
          </w:p>
          <w:p w14:paraId="47B470B4" w14:textId="77777777" w:rsidR="00A24183" w:rsidRPr="00A24183" w:rsidRDefault="00A24183" w:rsidP="00A2418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63</w:t>
            </w:r>
            <w:r w:rsidRPr="00A241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645209</w:t>
            </w:r>
          </w:p>
          <w:p w14:paraId="705487DF" w14:textId="77777777" w:rsidR="00A24183" w:rsidRPr="00A24183" w:rsidRDefault="00733F88" w:rsidP="00A241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2" w:history="1">
              <w:r w:rsidR="00A24183" w:rsidRPr="00073317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ergomont016@gmail.com</w:t>
              </w:r>
            </w:hyperlink>
          </w:p>
          <w:p w14:paraId="5811A63A" w14:textId="77777777" w:rsidR="00A24183" w:rsidRPr="00A24183" w:rsidRDefault="00A24183" w:rsidP="003C038C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30860" w:rsidRPr="0066540E" w14:paraId="0EF9C531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10E81FC7" w14:textId="041114BF" w:rsidR="00A30860" w:rsidRPr="0066540E" w:rsidDel="00A00A87" w:rsidRDefault="005B482D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A3086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3417C553" w14:textId="4806F10A" w:rsidR="00A30860" w:rsidRPr="00A11CE6" w:rsidRDefault="00A30860" w:rsidP="00125620">
            <w:pPr>
              <w:jc w:val="center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A11CE6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Набавка и уградње топлотних пумпи </w:t>
            </w:r>
            <w:r w:rsidRPr="00A11CE6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и </w:t>
            </w:r>
            <w:r w:rsidRPr="00A11CE6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пратеће инсталације грејног система</w:t>
            </w:r>
            <w:r w:rsidRPr="00A11CE6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(грејач простора или комби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вани грејач)</w:t>
            </w:r>
          </w:p>
        </w:tc>
      </w:tr>
      <w:tr w:rsidR="005B482D" w:rsidRPr="0066540E" w14:paraId="6322F559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08A83B45" w14:textId="77777777" w:rsidR="005B482D" w:rsidRDefault="005B482D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14:paraId="101D64B8" w14:textId="77777777" w:rsidR="00A24183" w:rsidRDefault="00A24183" w:rsidP="00A2418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224CA6C" w14:textId="77777777" w:rsidR="00A24183" w:rsidRDefault="00A24183" w:rsidP="00A2418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D70F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ЗР „Енергомонт“ Лесковац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ул. Страхињића бана бр. 36/56</w:t>
            </w:r>
          </w:p>
          <w:p w14:paraId="48765066" w14:textId="77777777" w:rsidR="00A24183" w:rsidRPr="00A24183" w:rsidRDefault="00A24183" w:rsidP="00A2418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63</w:t>
            </w:r>
            <w:r w:rsidRPr="00A241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645209</w:t>
            </w:r>
          </w:p>
          <w:p w14:paraId="7DF7379C" w14:textId="77777777" w:rsidR="00A24183" w:rsidRDefault="00733F88" w:rsidP="00A241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3" w:history="1">
              <w:r w:rsidR="00A24183" w:rsidRPr="00073317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ergomont016@gmail.com</w:t>
              </w:r>
            </w:hyperlink>
          </w:p>
          <w:p w14:paraId="38F67CEA" w14:textId="77777777" w:rsidR="00A24183" w:rsidRPr="00A24183" w:rsidRDefault="00A24183" w:rsidP="00A24183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30860" w:rsidRPr="0066540E" w14:paraId="7BBFC78D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1F0E9995" w14:textId="53EB5512" w:rsidR="00A30860" w:rsidRDefault="005B482D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5</w:t>
            </w:r>
            <w:r w:rsidR="00A3086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0E26A620" w14:textId="616CD2D3" w:rsidR="00A30860" w:rsidRPr="00A11CE6" w:rsidRDefault="00A30860" w:rsidP="00125620">
            <w:pPr>
              <w:jc w:val="center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A11CE6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Набавка и уградње соларних колектора у инсталацију за централну припрему потрошне топле воде </w:t>
            </w:r>
            <w:r w:rsidRPr="00A11CE6">
              <w:rPr>
                <w:rStyle w:val="markedcontent"/>
                <w:rFonts w:ascii="Times New Roman" w:hAnsi="Times New Roman" w:cs="Times New Roman"/>
                <w:lang w:val="sr-Cyrl-CS"/>
              </w:rPr>
              <w:t xml:space="preserve">за грејање санитарне потрошне топле воде и </w:t>
            </w:r>
            <w:proofErr w:type="spellStart"/>
            <w:r w:rsidRPr="00A11CE6">
              <w:rPr>
                <w:rStyle w:val="markedcontent"/>
                <w:rFonts w:ascii="Times New Roman" w:hAnsi="Times New Roman" w:cs="Times New Roman"/>
              </w:rPr>
              <w:t>пратеће</w:t>
            </w:r>
            <w:proofErr w:type="spellEnd"/>
            <w:r w:rsidRPr="00A11CE6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proofErr w:type="spellStart"/>
            <w:r w:rsidRPr="00A11CE6">
              <w:rPr>
                <w:rStyle w:val="markedcontent"/>
                <w:rFonts w:ascii="Times New Roman" w:hAnsi="Times New Roman" w:cs="Times New Roman"/>
              </w:rPr>
              <w:t>инсталације</w:t>
            </w:r>
            <w:proofErr w:type="spellEnd"/>
            <w:r w:rsidRPr="00A11CE6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proofErr w:type="spellStart"/>
            <w:r w:rsidRPr="00A11CE6">
              <w:rPr>
                <w:rStyle w:val="markedcontent"/>
                <w:rFonts w:ascii="Times New Roman" w:hAnsi="Times New Roman" w:cs="Times New Roman"/>
              </w:rPr>
              <w:t>грејног</w:t>
            </w:r>
            <w:proofErr w:type="spellEnd"/>
            <w:r w:rsidRPr="00A11CE6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proofErr w:type="spellStart"/>
            <w:r w:rsidRPr="00A11CE6">
              <w:rPr>
                <w:rStyle w:val="markedcontent"/>
                <w:rFonts w:ascii="Times New Roman" w:hAnsi="Times New Roman" w:cs="Times New Roman"/>
              </w:rPr>
              <w:t>система</w:t>
            </w:r>
            <w:proofErr w:type="spellEnd"/>
          </w:p>
        </w:tc>
      </w:tr>
      <w:tr w:rsidR="005B482D" w:rsidRPr="0066540E" w14:paraId="0A829DD9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759A51C8" w14:textId="77777777" w:rsidR="005B482D" w:rsidRDefault="005B482D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14:paraId="6A4DBEB7" w14:textId="77777777" w:rsidR="005B482D" w:rsidRDefault="005B482D" w:rsidP="003C038C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39A68CB" w14:textId="77777777" w:rsidR="00A24183" w:rsidRDefault="00A24183" w:rsidP="00A2418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D70F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ЗР „Енергомонт“ Лесковац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ул. Страхињића бана бр. 36/56</w:t>
            </w:r>
          </w:p>
          <w:p w14:paraId="15B30652" w14:textId="77777777" w:rsidR="00A24183" w:rsidRPr="00A24183" w:rsidRDefault="00A24183" w:rsidP="00A2418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63</w:t>
            </w:r>
            <w:r w:rsidRPr="00A241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645209</w:t>
            </w:r>
          </w:p>
          <w:p w14:paraId="100631B6" w14:textId="77777777" w:rsidR="00A24183" w:rsidRPr="00A24183" w:rsidRDefault="00733F88" w:rsidP="00A241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4" w:history="1">
              <w:r w:rsidR="00A24183" w:rsidRPr="00073317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ergomont016@gmail.com</w:t>
              </w:r>
            </w:hyperlink>
          </w:p>
          <w:p w14:paraId="3C40517B" w14:textId="77777777" w:rsidR="00A24183" w:rsidRPr="00A24183" w:rsidRDefault="00A24183" w:rsidP="003C038C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6618597A" w14:textId="5A9E995D" w:rsidR="00CB7E8C" w:rsidRPr="002C788C" w:rsidRDefault="00030EE3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  <w:r w:rsidRPr="0066540E"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  <w:t xml:space="preserve"> </w:t>
      </w:r>
    </w:p>
    <w:sectPr w:rsidR="00CB7E8C" w:rsidRPr="002C788C" w:rsidSect="0066540E">
      <w:headerReference w:type="default" r:id="rId15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25AC230" w14:textId="77777777" w:rsidR="00733F88" w:rsidRDefault="00733F88" w:rsidP="00CB7E8C">
      <w:pPr>
        <w:spacing w:after="0" w:line="240" w:lineRule="auto"/>
      </w:pPr>
      <w:r>
        <w:separator/>
      </w:r>
    </w:p>
  </w:endnote>
  <w:endnote w:type="continuationSeparator" w:id="0">
    <w:p w14:paraId="64A01967" w14:textId="77777777" w:rsidR="00733F88" w:rsidRDefault="00733F88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67AA068" w14:textId="77777777" w:rsidR="00733F88" w:rsidRDefault="00733F88" w:rsidP="00CB7E8C">
      <w:pPr>
        <w:spacing w:after="0" w:line="240" w:lineRule="auto"/>
      </w:pPr>
      <w:r>
        <w:separator/>
      </w:r>
    </w:p>
  </w:footnote>
  <w:footnote w:type="continuationSeparator" w:id="0">
    <w:p w14:paraId="2242690D" w14:textId="77777777" w:rsidR="00733F88" w:rsidRDefault="00733F88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3B876B" w14:textId="34B2EB3E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2F6BEC"/>
    <w:multiLevelType w:val="hybridMultilevel"/>
    <w:tmpl w:val="D2268FFE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9"/>
  </w:num>
  <w:num w:numId="7">
    <w:abstractNumId w:val="11"/>
  </w:num>
  <w:num w:numId="8">
    <w:abstractNumId w:val="14"/>
  </w:num>
  <w:num w:numId="9">
    <w:abstractNumId w:val="31"/>
  </w:num>
  <w:num w:numId="10">
    <w:abstractNumId w:val="30"/>
  </w:num>
  <w:num w:numId="11">
    <w:abstractNumId w:val="6"/>
  </w:num>
  <w:num w:numId="12">
    <w:abstractNumId w:val="28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 w:numId="32">
    <w:abstractNumId w:val="2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26F6B"/>
    <w:rsid w:val="00030EE3"/>
    <w:rsid w:val="00033A92"/>
    <w:rsid w:val="00035EFA"/>
    <w:rsid w:val="000534A4"/>
    <w:rsid w:val="00062C9F"/>
    <w:rsid w:val="00096283"/>
    <w:rsid w:val="000A570B"/>
    <w:rsid w:val="000A762E"/>
    <w:rsid w:val="000B5B83"/>
    <w:rsid w:val="000D4ACD"/>
    <w:rsid w:val="000D62C7"/>
    <w:rsid w:val="000F34C9"/>
    <w:rsid w:val="00103269"/>
    <w:rsid w:val="00115E5A"/>
    <w:rsid w:val="00117EA1"/>
    <w:rsid w:val="00121771"/>
    <w:rsid w:val="001247E7"/>
    <w:rsid w:val="00125620"/>
    <w:rsid w:val="001444DB"/>
    <w:rsid w:val="00145D69"/>
    <w:rsid w:val="00152C2F"/>
    <w:rsid w:val="00157B30"/>
    <w:rsid w:val="00165F07"/>
    <w:rsid w:val="0020470D"/>
    <w:rsid w:val="00215AAC"/>
    <w:rsid w:val="00221795"/>
    <w:rsid w:val="002264EA"/>
    <w:rsid w:val="002B31BC"/>
    <w:rsid w:val="002B5978"/>
    <w:rsid w:val="002C788C"/>
    <w:rsid w:val="002D37E0"/>
    <w:rsid w:val="002F2512"/>
    <w:rsid w:val="00370499"/>
    <w:rsid w:val="003C038C"/>
    <w:rsid w:val="003C3750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4696B"/>
    <w:rsid w:val="0058199F"/>
    <w:rsid w:val="005A2199"/>
    <w:rsid w:val="005B482D"/>
    <w:rsid w:val="005C600A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316C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3F88"/>
    <w:rsid w:val="007354A5"/>
    <w:rsid w:val="0073744E"/>
    <w:rsid w:val="00756C04"/>
    <w:rsid w:val="00770A36"/>
    <w:rsid w:val="00775046"/>
    <w:rsid w:val="007B05FB"/>
    <w:rsid w:val="007B1CD8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B7CE0"/>
    <w:rsid w:val="009E1035"/>
    <w:rsid w:val="009E2DD9"/>
    <w:rsid w:val="009F3C49"/>
    <w:rsid w:val="00A0389E"/>
    <w:rsid w:val="00A24183"/>
    <w:rsid w:val="00A30860"/>
    <w:rsid w:val="00A51C28"/>
    <w:rsid w:val="00A55C46"/>
    <w:rsid w:val="00A654CB"/>
    <w:rsid w:val="00A85075"/>
    <w:rsid w:val="00A86C81"/>
    <w:rsid w:val="00A949DA"/>
    <w:rsid w:val="00AB0591"/>
    <w:rsid w:val="00AE07AA"/>
    <w:rsid w:val="00AE37BA"/>
    <w:rsid w:val="00AE5A07"/>
    <w:rsid w:val="00B159AD"/>
    <w:rsid w:val="00B25DFF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A2845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B645C"/>
    <w:rsid w:val="00EF2E4B"/>
    <w:rsid w:val="00EF59A7"/>
    <w:rsid w:val="00F06655"/>
    <w:rsid w:val="00F22C3C"/>
    <w:rsid w:val="00F43B94"/>
    <w:rsid w:val="00F46C23"/>
    <w:rsid w:val="00F7002D"/>
    <w:rsid w:val="00F775AD"/>
    <w:rsid w:val="00F84D22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CF8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energomont016@gmail.com" TargetMode="Externa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energomont016@gmail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energomont016@gmail.com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mailto:prodaja@biropiramida.rs" TargetMode="External"/><Relationship Id="rId19" Type="http://schemas.microsoft.com/office/2018/08/relationships/commentsExtensible" Target="commentsExtensible.xml"/><Relationship Id="rId4" Type="http://schemas.microsoft.com/office/2007/relationships/stylesWithEffects" Target="stylesWithEffects.xml"/><Relationship Id="rId9" Type="http://schemas.openxmlformats.org/officeDocument/2006/relationships/hyperlink" Target="mailto:aluluka.s@gmail.com" TargetMode="External"/><Relationship Id="rId14" Type="http://schemas.openxmlformats.org/officeDocument/2006/relationships/hyperlink" Target="mailto:energomont016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1F72DB-0173-4955-ABCC-1C8FB7D5F2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9</Words>
  <Characters>170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.stankovic</cp:lastModifiedBy>
  <cp:revision>2</cp:revision>
  <cp:lastPrinted>2021-07-21T07:14:00Z</cp:lastPrinted>
  <dcterms:created xsi:type="dcterms:W3CDTF">2022-11-01T09:21:00Z</dcterms:created>
  <dcterms:modified xsi:type="dcterms:W3CDTF">2022-11-01T09:21:00Z</dcterms:modified>
</cp:coreProperties>
</file>